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000001" w14:textId="77777777" w:rsidR="00370C9D" w:rsidRDefault="00B6094C">
      <w:pPr>
        <w:spacing w:before="240" w:after="240"/>
      </w:pPr>
      <w:r>
        <w:t>Emsella.Service Page.New England Center for Body Sculpting.KA</w:t>
      </w:r>
    </w:p>
    <w:p w14:paraId="00000002" w14:textId="77777777" w:rsidR="00370C9D" w:rsidRDefault="00B6094C">
      <w:pPr>
        <w:spacing w:before="240" w:after="240"/>
      </w:pPr>
      <w:r>
        <w:t>/Emsella</w:t>
      </w:r>
    </w:p>
    <w:p w14:paraId="00000003" w14:textId="77777777" w:rsidR="00370C9D" w:rsidRDefault="00B6094C">
      <w:pPr>
        <w:spacing w:before="240" w:after="240"/>
      </w:pPr>
      <w:r>
        <w:t>KW Emsella</w:t>
      </w:r>
    </w:p>
    <w:p w14:paraId="00000004" w14:textId="77777777" w:rsidR="00370C9D" w:rsidRDefault="00B6094C">
      <w:pPr>
        <w:spacing w:before="240" w:after="240"/>
      </w:pPr>
      <w:r>
        <w:t>Meta: Emsella is an incontinence treatment that significantly improves bladder retention, both stress and urge incontinence, without painful surgery or downtime.</w:t>
      </w:r>
    </w:p>
    <w:p w14:paraId="00000005" w14:textId="77777777" w:rsidR="00370C9D" w:rsidRDefault="00B6094C">
      <w:pPr>
        <w:spacing w:before="240" w:after="240"/>
      </w:pPr>
      <w:r>
        <w:t>Emsella | Improve Bladder Retention</w:t>
      </w:r>
    </w:p>
    <w:p w14:paraId="224F9F73" w14:textId="752BA033" w:rsidR="00B6094C" w:rsidRDefault="00B6094C">
      <w:pPr>
        <w:spacing w:before="240" w:after="240"/>
      </w:pPr>
      <w:r>
        <w:t>Emsella is a non-invasive procedure that improves the symp</w:t>
      </w:r>
      <w:r>
        <w:t xml:space="preserve">toms of urinary incontinence. It </w:t>
      </w:r>
      <w:r>
        <w:t xml:space="preserve">helps those struggling with both urge incontinence and stress incontinence. Emsella is entirely safe, </w:t>
      </w:r>
      <w:r>
        <w:t>non-surgical, and painless</w:t>
      </w:r>
      <w:r>
        <w:t xml:space="preserve">. Patients can comfortably remain clothed throughout </w:t>
      </w:r>
      <w:r>
        <w:t>the trea</w:t>
      </w:r>
      <w:r>
        <w:t xml:space="preserve">tment. </w:t>
      </w:r>
    </w:p>
    <w:p w14:paraId="00000006" w14:textId="32A37BA3" w:rsidR="00370C9D" w:rsidRDefault="00B6094C">
      <w:pPr>
        <w:spacing w:before="240" w:after="240"/>
      </w:pPr>
      <w:r>
        <w:t>Nicknamed the "</w:t>
      </w:r>
      <w:r>
        <w:t>Kegel-throne,"</w:t>
      </w:r>
      <w:r>
        <w:t xml:space="preserve"> this ergonomic chair stimulates the pelvic floor with electromagnetic energy. One 30-minute treatment stimulates the equivalent of 11,000 Kegels. Emsella strengthens the muscles that control urinary retention, making it</w:t>
      </w:r>
      <w:r>
        <w:t xml:space="preserve"> perfect for women who want more control over their bladder without surgery or a lengthy recovery.</w:t>
      </w:r>
    </w:p>
    <w:p w14:paraId="00000007" w14:textId="77777777" w:rsidR="00370C9D" w:rsidRDefault="00B6094C">
      <w:pPr>
        <w:spacing w:before="240" w:after="240"/>
      </w:pPr>
      <w:r>
        <w:t>Emsella Benefits at New England Center for Body Sculpting</w:t>
      </w:r>
    </w:p>
    <w:p w14:paraId="00000008" w14:textId="77777777" w:rsidR="00370C9D" w:rsidRDefault="00B6094C">
      <w:pPr>
        <w:spacing w:before="240" w:after="240"/>
      </w:pPr>
      <w:r>
        <w:t>·</w:t>
      </w:r>
      <w:r>
        <w:rPr>
          <w:rFonts w:ascii="Times New Roman" w:eastAsia="Times New Roman" w:hAnsi="Times New Roman" w:cs="Times New Roman"/>
          <w:sz w:val="14"/>
          <w:szCs w:val="14"/>
        </w:rPr>
        <w:t xml:space="preserve">         </w:t>
      </w:r>
      <w:r>
        <w:t>Improves urinary incontinence</w:t>
      </w:r>
    </w:p>
    <w:p w14:paraId="00000009" w14:textId="77777777" w:rsidR="00370C9D" w:rsidRDefault="00B6094C">
      <w:pPr>
        <w:spacing w:before="240" w:after="240"/>
      </w:pPr>
      <w:r>
        <w:t>·</w:t>
      </w:r>
      <w:r>
        <w:rPr>
          <w:rFonts w:ascii="Times New Roman" w:eastAsia="Times New Roman" w:hAnsi="Times New Roman" w:cs="Times New Roman"/>
          <w:sz w:val="14"/>
          <w:szCs w:val="14"/>
        </w:rPr>
        <w:t xml:space="preserve">         </w:t>
      </w:r>
      <w:r>
        <w:t>Stimulates 11,000 Kegels or supramaximal contract</w:t>
      </w:r>
      <w:r>
        <w:t>ions</w:t>
      </w:r>
    </w:p>
    <w:p w14:paraId="0000000A" w14:textId="77777777" w:rsidR="00370C9D" w:rsidRDefault="00B6094C">
      <w:pPr>
        <w:spacing w:before="240" w:after="240"/>
      </w:pPr>
      <w:r>
        <w:t>·</w:t>
      </w:r>
      <w:r>
        <w:rPr>
          <w:rFonts w:ascii="Times New Roman" w:eastAsia="Times New Roman" w:hAnsi="Times New Roman" w:cs="Times New Roman"/>
          <w:sz w:val="14"/>
          <w:szCs w:val="14"/>
        </w:rPr>
        <w:t xml:space="preserve">         </w:t>
      </w:r>
      <w:r>
        <w:t>Improves vaginal laxity</w:t>
      </w:r>
    </w:p>
    <w:p w14:paraId="0000000B" w14:textId="77777777" w:rsidR="00370C9D" w:rsidRDefault="00B6094C">
      <w:pPr>
        <w:spacing w:before="240" w:after="240"/>
      </w:pPr>
      <w:r>
        <w:t>·</w:t>
      </w:r>
      <w:r>
        <w:rPr>
          <w:rFonts w:ascii="Times New Roman" w:eastAsia="Times New Roman" w:hAnsi="Times New Roman" w:cs="Times New Roman"/>
          <w:sz w:val="14"/>
          <w:szCs w:val="14"/>
        </w:rPr>
        <w:t xml:space="preserve">         </w:t>
      </w:r>
      <w:r>
        <w:t>FDA cleared</w:t>
      </w:r>
    </w:p>
    <w:p w14:paraId="0000000C" w14:textId="77777777" w:rsidR="00370C9D" w:rsidRDefault="00B6094C">
      <w:pPr>
        <w:spacing w:before="240" w:after="240"/>
      </w:pPr>
      <w:r>
        <w:t>·</w:t>
      </w:r>
      <w:r>
        <w:rPr>
          <w:rFonts w:ascii="Times New Roman" w:eastAsia="Times New Roman" w:hAnsi="Times New Roman" w:cs="Times New Roman"/>
          <w:sz w:val="14"/>
          <w:szCs w:val="14"/>
        </w:rPr>
        <w:t xml:space="preserve">         </w:t>
      </w:r>
      <w:r>
        <w:t>Scientifically proven</w:t>
      </w:r>
    </w:p>
    <w:p w14:paraId="0000000D" w14:textId="77777777" w:rsidR="00370C9D" w:rsidRDefault="00B6094C">
      <w:pPr>
        <w:spacing w:before="240" w:after="240"/>
      </w:pPr>
      <w:r>
        <w:t>·</w:t>
      </w:r>
      <w:r>
        <w:rPr>
          <w:rFonts w:ascii="Times New Roman" w:eastAsia="Times New Roman" w:hAnsi="Times New Roman" w:cs="Times New Roman"/>
          <w:sz w:val="14"/>
          <w:szCs w:val="14"/>
        </w:rPr>
        <w:t xml:space="preserve">         </w:t>
      </w:r>
      <w:r>
        <w:t>No surgery or downtime required</w:t>
      </w:r>
    </w:p>
    <w:p w14:paraId="0000000E" w14:textId="77777777" w:rsidR="00370C9D" w:rsidRDefault="00B6094C">
      <w:pPr>
        <w:spacing w:before="240" w:after="240"/>
      </w:pPr>
      <w:r>
        <w:t>·</w:t>
      </w:r>
      <w:r>
        <w:rPr>
          <w:rFonts w:ascii="Times New Roman" w:eastAsia="Times New Roman" w:hAnsi="Times New Roman" w:cs="Times New Roman"/>
          <w:sz w:val="14"/>
          <w:szCs w:val="14"/>
        </w:rPr>
        <w:t xml:space="preserve">         </w:t>
      </w:r>
      <w:r>
        <w:t>Non-invasive</w:t>
      </w:r>
    </w:p>
    <w:p w14:paraId="0000000F" w14:textId="77777777" w:rsidR="00370C9D" w:rsidRDefault="00B6094C">
      <w:pPr>
        <w:spacing w:before="240" w:after="240"/>
      </w:pPr>
      <w:r>
        <w:t>·</w:t>
      </w:r>
      <w:r>
        <w:rPr>
          <w:rFonts w:ascii="Times New Roman" w:eastAsia="Times New Roman" w:hAnsi="Times New Roman" w:cs="Times New Roman"/>
          <w:sz w:val="14"/>
          <w:szCs w:val="14"/>
        </w:rPr>
        <w:t xml:space="preserve">         </w:t>
      </w:r>
      <w:r>
        <w:t>Comfortable 30-minute treatment</w:t>
      </w:r>
    </w:p>
    <w:p w14:paraId="00000010" w14:textId="77777777" w:rsidR="00370C9D" w:rsidRDefault="00B6094C">
      <w:pPr>
        <w:spacing w:before="240" w:after="240"/>
      </w:pPr>
      <w:r>
        <w:t>·</w:t>
      </w:r>
      <w:r>
        <w:rPr>
          <w:rFonts w:ascii="Times New Roman" w:eastAsia="Times New Roman" w:hAnsi="Times New Roman" w:cs="Times New Roman"/>
          <w:sz w:val="14"/>
          <w:szCs w:val="14"/>
        </w:rPr>
        <w:t xml:space="preserve">         </w:t>
      </w:r>
      <w:r>
        <w:t>High patient satisfaction rating</w:t>
      </w:r>
    </w:p>
    <w:p w14:paraId="00000011" w14:textId="77777777" w:rsidR="00370C9D" w:rsidRDefault="00B6094C">
      <w:pPr>
        <w:spacing w:before="240" w:after="240"/>
      </w:pPr>
      <w:r>
        <w:t>What Causes U</w:t>
      </w:r>
      <w:r>
        <w:t>rinary Incontinence?</w:t>
      </w:r>
    </w:p>
    <w:p w14:paraId="00000012" w14:textId="1A45AFB7" w:rsidR="00370C9D" w:rsidRDefault="00B6094C">
      <w:pPr>
        <w:spacing w:before="240" w:after="240"/>
      </w:pPr>
      <w:r>
        <w:t>Bladder retention is a common concern for many women, and it can hinder a person'</w:t>
      </w:r>
      <w:r>
        <w:t>s quality of life. Urination requires muscles to both tighten</w:t>
      </w:r>
      <w:r>
        <w:t xml:space="preserve"> and relax. Those muscles are controlled by nerves that send signals telling the</w:t>
      </w:r>
      <w:r>
        <w:t xml:space="preserve"> tissues to contract or relax. Urine is forced</w:t>
      </w:r>
      <w:r>
        <w:t xml:space="preserve"> out of the bladder </w:t>
      </w:r>
      <w:r>
        <w:lastRenderedPageBreak/>
        <w:t>and down into the urethra via muscle contractions. During this action, the sphincter muscles in the urethra relax and allow the urethra to open and release the urine.</w:t>
      </w:r>
    </w:p>
    <w:p w14:paraId="00000013" w14:textId="1779F152" w:rsidR="00370C9D" w:rsidRDefault="00B6094C">
      <w:pPr>
        <w:spacing w:before="240" w:after="240"/>
      </w:pPr>
      <w:r>
        <w:t>Urinary incontinence (</w:t>
      </w:r>
      <w:r>
        <w:t>UI)</w:t>
      </w:r>
      <w:r>
        <w:t xml:space="preserve"> occurs when the</w:t>
      </w:r>
      <w:r>
        <w:t xml:space="preserve"> muscles responsible for retaining and releasing urine become damages and the nerve signals become overactive. For many women, UI occurs after vaginal childbirth. It can also be caused by aging or menopause.</w:t>
      </w:r>
    </w:p>
    <w:p w14:paraId="00000014" w14:textId="77777777" w:rsidR="00370C9D" w:rsidRDefault="00B6094C">
      <w:pPr>
        <w:spacing w:before="240" w:after="240"/>
      </w:pPr>
      <w:r>
        <w:t>Understanding the Two Typ</w:t>
      </w:r>
      <w:r>
        <w:t>es of Urinary Incontinence</w:t>
      </w:r>
    </w:p>
    <w:p w14:paraId="00000015" w14:textId="457A4288" w:rsidR="00370C9D" w:rsidRDefault="00B6094C">
      <w:pPr>
        <w:spacing w:before="240" w:after="240"/>
      </w:pPr>
      <w:r>
        <w:t>There are two kinds</w:t>
      </w:r>
      <w:r>
        <w:t xml:space="preserve"> of Urinary Incontinence: Stress Incontinence and Urge Incontinence.</w:t>
      </w:r>
    </w:p>
    <w:p w14:paraId="00000016" w14:textId="5EC12D06" w:rsidR="00370C9D" w:rsidRDefault="00B6094C">
      <w:pPr>
        <w:spacing w:before="240" w:after="240"/>
      </w:pPr>
      <w:r>
        <w:t>Stress Incontinence (</w:t>
      </w:r>
      <w:r>
        <w:t>stress UI)</w:t>
      </w:r>
      <w:r>
        <w:t xml:space="preserve"> is the urinary leakage caused by physical movement or exertion. Many women experience urinary leakage w</w:t>
      </w:r>
      <w:r>
        <w:t>hen they sneeze, jump, laugh, or even cough. Stress UI is the most common type of incontinence. It usu</w:t>
      </w:r>
      <w:r>
        <w:t>ally results from vaginal childbirth, although menopause can also cause Stress UI.</w:t>
      </w:r>
    </w:p>
    <w:p w14:paraId="00000017" w14:textId="77777777" w:rsidR="00370C9D" w:rsidRDefault="00B6094C">
      <w:pPr>
        <w:spacing w:before="240" w:after="240"/>
      </w:pPr>
      <w:r>
        <w:t>This form of UI results when muscles that hold up the bladder come str</w:t>
      </w:r>
      <w:r>
        <w:t xml:space="preserve">etched out or weakened. This breakdown in supporting tissue allows the bladder to press down on the sphincter muscles of the urethra. When the bladder's weight is combined with physical exertion like jumping or coughing, the urethra muscles forcibly open. </w:t>
      </w:r>
      <w:r>
        <w:t>When this occurs, it allows urine to leak out.</w:t>
      </w:r>
    </w:p>
    <w:p w14:paraId="00000018" w14:textId="77777777" w:rsidR="00370C9D" w:rsidRDefault="00B6094C">
      <w:pPr>
        <w:spacing w:before="240" w:after="240"/>
      </w:pPr>
      <w:r>
        <w:t>The best way to improve Stress UI is to strengthen the muscles that hold up the bladder. Kegels are the most effective way to rebuild and strengthen those tissues.</w:t>
      </w:r>
    </w:p>
    <w:p w14:paraId="00000019" w14:textId="77777777" w:rsidR="00370C9D" w:rsidRDefault="00B6094C">
      <w:pPr>
        <w:spacing w:before="240" w:after="240"/>
      </w:pPr>
      <w:r>
        <w:t>Urge Incontinence or Urge UI feels like a sud</w:t>
      </w:r>
      <w:r>
        <w:t>den need to urinate, followed by involuntary urination. This type of UI occurs when the nerve signals responsible for telling muscles to contract or relax misfire. Urge UI causes the overactive bladder muscle to overpower the sphincter muscles in the ureth</w:t>
      </w:r>
      <w:r>
        <w:t>ra.</w:t>
      </w:r>
    </w:p>
    <w:p w14:paraId="0000001A" w14:textId="77777777" w:rsidR="00370C9D" w:rsidRDefault="00B6094C">
      <w:pPr>
        <w:spacing w:before="240" w:after="240"/>
      </w:pPr>
      <w:r>
        <w:t>What are Kegels?</w:t>
      </w:r>
    </w:p>
    <w:p w14:paraId="0000001B" w14:textId="77777777" w:rsidR="00370C9D" w:rsidRDefault="00B6094C">
      <w:pPr>
        <w:spacing w:before="240" w:after="240"/>
      </w:pPr>
      <w:r>
        <w:t>Kegels are the best way to improve UI. For many people struggling with UI, they may wonder what a Kegel is and how it helps. Kegels consist of voluntary muscle exercises that contract and relax the muscles of the pelvic floor. They wor</w:t>
      </w:r>
      <w:r>
        <w:t>k much like any other form of manual strength-building exercises like crunches or lunges. Kegels help contract the muscles of the vaginal floor to put tension on the tissue. To adapt to the tension, the body creates new muscle fibers and strengthens the ex</w:t>
      </w:r>
      <w:r>
        <w:t>isting ones.</w:t>
      </w:r>
    </w:p>
    <w:p w14:paraId="0000001C" w14:textId="77777777" w:rsidR="00370C9D" w:rsidRDefault="00B6094C">
      <w:pPr>
        <w:spacing w:before="240" w:after="240"/>
      </w:pPr>
      <w:r>
        <w:t>How Does Emsella Work?</w:t>
      </w:r>
    </w:p>
    <w:p w14:paraId="0000001D" w14:textId="77777777" w:rsidR="00370C9D" w:rsidRDefault="00B6094C">
      <w:pPr>
        <w:spacing w:before="240" w:after="240"/>
      </w:pPr>
      <w:r>
        <w:t>Emsella works by improving incontinence through the strengthening of the muscles that support the bladder. During a treatment, the patient sits comfortably on an ergonomic chair. They can remain fully clothed. This chair</w:t>
      </w:r>
      <w:r>
        <w:t xml:space="preserve"> employs High-Intensity Focused Electromagnetic (HIFEM) energy stimulating powerful contractions of the pelvic floor. The neurons force the muscles to contract or tighten rapidly, inducing countless Kegel exercises.</w:t>
      </w:r>
    </w:p>
    <w:p w14:paraId="0000001E" w14:textId="2C30779E" w:rsidR="00370C9D" w:rsidRDefault="00B6094C">
      <w:pPr>
        <w:spacing w:before="240" w:after="240"/>
      </w:pPr>
      <w:r>
        <w:lastRenderedPageBreak/>
        <w:t>In comparison to</w:t>
      </w:r>
      <w:r>
        <w:t xml:space="preserve"> manual Kegels, the contractions during an Emsella treatment are much more potent. One 30-minute Emsella treatment can induce more than 11,000 supramaximal Kegels. Those powerful contractions are scientifically proven to strengthen the pelvic floor t</w:t>
      </w:r>
      <w:r>
        <w:t>issues and tighten the muscles of the vaginal wall. This will both increase urinary retention and improve vaginal laxity.</w:t>
      </w:r>
    </w:p>
    <w:p w14:paraId="0000001F" w14:textId="77777777" w:rsidR="00370C9D" w:rsidRDefault="00B6094C">
      <w:pPr>
        <w:spacing w:before="240" w:after="240"/>
      </w:pPr>
      <w:r>
        <w:t>Emsella Results*</w:t>
      </w:r>
    </w:p>
    <w:p w14:paraId="00000020" w14:textId="77777777" w:rsidR="00370C9D" w:rsidRDefault="00B6094C">
      <w:pPr>
        <w:spacing w:before="240" w:after="240"/>
      </w:pPr>
      <w:r>
        <w:t>Patients see an improvement in UI after one treatment. However, patients should follow a treatment schedule of 6 sess</w:t>
      </w:r>
      <w:r>
        <w:t>ions spaced 2 to 3 days apart for the best results. As with any treatment, individual experiences will vary.*</w:t>
      </w:r>
    </w:p>
    <w:p w14:paraId="00000021" w14:textId="77777777" w:rsidR="00370C9D" w:rsidRDefault="00B6094C">
      <w:pPr>
        <w:spacing w:before="240" w:after="240"/>
      </w:pPr>
      <w:r>
        <w:t>How Much Does Emsella Cost?</w:t>
      </w:r>
    </w:p>
    <w:p w14:paraId="00000022" w14:textId="77777777" w:rsidR="00370C9D" w:rsidRDefault="00B6094C">
      <w:pPr>
        <w:spacing w:before="240" w:after="240"/>
      </w:pPr>
      <w:r>
        <w:t>The total Emsella cost varies per patient. The prices are determined by several factors, including the number of treat</w:t>
      </w:r>
      <w:r>
        <w:t>ments required to achieve the best results and the package pricing. The best way to find out how much Emsella will cost is to schedule a free consultation with New England Center for Body Sculpting. During your consultation, you can speak one-on-one with a</w:t>
      </w:r>
      <w:r>
        <w:t>n Emsella specialist to better understand the procedure and get a more detailed price guide.</w:t>
      </w:r>
    </w:p>
    <w:p w14:paraId="00000023" w14:textId="77777777" w:rsidR="00370C9D" w:rsidRDefault="00B6094C">
      <w:pPr>
        <w:spacing w:before="240" w:after="240"/>
      </w:pPr>
      <w:r>
        <w:t>Emsella Urinary Incontinence Treatments Near Me</w:t>
      </w:r>
    </w:p>
    <w:p w14:paraId="00000024" w14:textId="77777777" w:rsidR="00370C9D" w:rsidRDefault="00B6094C">
      <w:pPr>
        <w:spacing w:before="240" w:after="240"/>
      </w:pPr>
      <w:r>
        <w:t>If you are tired of struggling with UI and want to feel more confident, contact New England Center for Body Sculpti</w:t>
      </w:r>
      <w:r>
        <w:t>ng. We are a premier Emsella provider offering patients a way to treat and improve bladder retention without surgery comfortably. Schedule your complimentary consultation today by calling us at 508-947-0800.</w:t>
      </w:r>
    </w:p>
    <w:p w14:paraId="00000025" w14:textId="77777777" w:rsidR="00370C9D" w:rsidRDefault="00370C9D"/>
    <w:sectPr w:rsidR="00370C9D">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bQwNzAyN7SwNLewMLBQ0lEKTi0uzszPAykwrAUA5GiYvywAAAA="/>
  </w:docVars>
  <w:rsids>
    <w:rsidRoot w:val="00370C9D"/>
    <w:rsid w:val="00370C9D"/>
    <w:rsid w:val="00B6094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5DE980"/>
  <w15:docId w15:val="{31441895-AEE2-4943-B427-0EEFCE66E3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3</Pages>
  <Words>870</Words>
  <Characters>4965</Characters>
  <Application>Microsoft Office Word</Application>
  <DocSecurity>0</DocSecurity>
  <Lines>41</Lines>
  <Paragraphs>11</Paragraphs>
  <ScaleCrop>false</ScaleCrop>
  <Company/>
  <LinksUpToDate>false</LinksUpToDate>
  <CharactersWithSpaces>58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elissa zelig</cp:lastModifiedBy>
  <cp:revision>2</cp:revision>
  <dcterms:created xsi:type="dcterms:W3CDTF">2021-03-10T17:17:00Z</dcterms:created>
  <dcterms:modified xsi:type="dcterms:W3CDTF">2021-03-10T17:23:00Z</dcterms:modified>
</cp:coreProperties>
</file>